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D972D" w14:textId="5BC72A49" w:rsidR="00207A0D" w:rsidRDefault="0045309B">
      <w:pPr>
        <w:rPr>
          <w:rFonts w:ascii="Times New Roman" w:hAnsi="Times New Roman" w:cs="Times New Roman"/>
          <w:sz w:val="22"/>
          <w:szCs w:val="22"/>
        </w:rPr>
      </w:pPr>
      <w:r w:rsidRPr="0045309B">
        <w:rPr>
          <w:rFonts w:ascii="Times New Roman" w:hAnsi="Times New Roman" w:cs="Times New Roman"/>
          <w:sz w:val="22"/>
          <w:szCs w:val="22"/>
        </w:rPr>
        <w:t>Supplementary</w:t>
      </w:r>
      <w:r w:rsidRPr="0045309B">
        <w:rPr>
          <w:rFonts w:ascii="Times New Roman" w:hAnsi="Times New Roman" w:cs="Times New Roman"/>
        </w:rPr>
        <w:t xml:space="preserve"> File 1</w:t>
      </w:r>
    </w:p>
    <w:p w14:paraId="463BF87F" w14:textId="77777777" w:rsidR="0045309B" w:rsidRDefault="0045309B" w:rsidP="0045309B">
      <w:pPr>
        <w:rPr>
          <w:rFonts w:ascii="Times New Roman" w:hAnsi="Times New Roman" w:cs="Times New Roman"/>
        </w:rPr>
      </w:pPr>
    </w:p>
    <w:tbl>
      <w:tblPr>
        <w:tblW w:w="4960" w:type="dxa"/>
        <w:tblLook w:val="04A0" w:firstRow="1" w:lastRow="0" w:firstColumn="1" w:lastColumn="0" w:noHBand="0" w:noVBand="1"/>
      </w:tblPr>
      <w:tblGrid>
        <w:gridCol w:w="1360"/>
        <w:gridCol w:w="3600"/>
      </w:tblGrid>
      <w:tr w:rsidR="00E26435" w:rsidRPr="00742F20" w14:paraId="7E680AF2" w14:textId="77777777" w:rsidTr="00CC241B">
        <w:trPr>
          <w:trHeight w:val="402"/>
        </w:trPr>
        <w:tc>
          <w:tcPr>
            <w:tcW w:w="1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6CF3A0D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bookmarkStart w:id="0" w:name="_Hlk155603745"/>
            <w:r w:rsidRPr="00742F2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  <w:t>TARGET</w:t>
            </w:r>
          </w:p>
        </w:tc>
        <w:tc>
          <w:tcPr>
            <w:tcW w:w="36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6F2DF2A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  <w:t>PRIMERS</w:t>
            </w:r>
          </w:p>
        </w:tc>
      </w:tr>
      <w:tr w:rsidR="00E26435" w:rsidRPr="00742F20" w14:paraId="63318D28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78EB0F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lr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2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F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DE961C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TCTAAAGTCGATCCGCGACAT</w:t>
            </w:r>
          </w:p>
        </w:tc>
      </w:tr>
      <w:tr w:rsidR="00E26435" w:rsidRPr="00742F20" w14:paraId="68F56E3F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012154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T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lr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2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687FA3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CTACGGGCAGTGGTGAAAACT</w:t>
            </w:r>
          </w:p>
        </w:tc>
      </w:tr>
      <w:tr w:rsidR="00E26435" w:rsidRPr="00742F20" w14:paraId="680EC93A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936584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mp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7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F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3AA51BE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ACGGACAGGGCTTCTCCTAC</w:t>
            </w:r>
          </w:p>
        </w:tc>
      </w:tr>
      <w:tr w:rsidR="00E26435" w:rsidRPr="00742F20" w14:paraId="7FC5CC42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4AA2CB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mp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7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540EBA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ATGGTGGTATCGAGGGTGGAA</w:t>
            </w:r>
          </w:p>
        </w:tc>
      </w:tr>
      <w:tr w:rsidR="00E26435" w:rsidRPr="00742F20" w14:paraId="341A2823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3A063F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mp2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F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0E8BE8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GGGACCCGCTGTCTTCTAGT</w:t>
            </w:r>
          </w:p>
        </w:tc>
      </w:tr>
      <w:tr w:rsidR="00E26435" w:rsidRPr="00742F20" w14:paraId="1ACF1304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828CEC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mp2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651B25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TCAACTCAAATTCGCTGAGGAC</w:t>
            </w:r>
          </w:p>
        </w:tc>
      </w:tr>
      <w:tr w:rsidR="00E26435" w:rsidRPr="00742F20" w14:paraId="7C0E66FA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93940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mp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r1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a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F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B619F4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AACAGCGATGAATGTCTTCGAG</w:t>
            </w:r>
          </w:p>
        </w:tc>
      </w:tr>
      <w:tr w:rsidR="00E26435" w:rsidRPr="00742F20" w14:paraId="35F73E92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916DA5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B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mp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r1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a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 xml:space="preserve"> _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283147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GTCTGGAGGCTGGATTATGGG</w:t>
            </w:r>
          </w:p>
        </w:tc>
      </w:tr>
      <w:tr w:rsidR="00E26435" w:rsidRPr="00742F20" w14:paraId="1ED7D01F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282F58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fkb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2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F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AD27AC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GGCCGGAAGACCTATCCTACT</w:t>
            </w:r>
          </w:p>
        </w:tc>
      </w:tr>
      <w:tr w:rsidR="00E26435" w:rsidRPr="00742F20" w14:paraId="53BA1933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57F88C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N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fkb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2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6F10B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CTACAGACACAGCGCACACT</w:t>
            </w:r>
          </w:p>
        </w:tc>
      </w:tr>
      <w:tr w:rsidR="00E26435" w:rsidRPr="00742F20" w14:paraId="0F685D3D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658A14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l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1b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F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6EDEDB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GCAACTGTTCCTGAACTCAACT</w:t>
            </w:r>
          </w:p>
        </w:tc>
      </w:tr>
      <w:tr w:rsidR="00E26435" w:rsidRPr="00742F20" w14:paraId="0AFA02A2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CDB34B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l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1b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 xml:space="preserve"> _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641EAF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ATCTTTTGGGGTCCGTCAACT</w:t>
            </w:r>
          </w:p>
        </w:tc>
      </w:tr>
      <w:tr w:rsidR="00E26435" w:rsidRPr="00742F20" w14:paraId="77F2739C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43B946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l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6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F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2783A7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TAGTCCTTCCTACCCCAATTTCC</w:t>
            </w:r>
          </w:p>
        </w:tc>
      </w:tr>
      <w:tr w:rsidR="00E26435" w:rsidRPr="00742F20" w14:paraId="07F29657" w14:textId="77777777" w:rsidTr="00CC241B">
        <w:trPr>
          <w:trHeight w:val="402"/>
        </w:trPr>
        <w:tc>
          <w:tcPr>
            <w:tcW w:w="1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4A0EA0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I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l</w:t>
            </w:r>
            <w:r w:rsidRPr="001817BD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kern w:val="0"/>
                <w:sz w:val="22"/>
                <w:szCs w:val="22"/>
                <w:lang w:val="en-GB" w:eastAsia="en-US"/>
              </w:rPr>
              <w:t>6</w:t>
            </w: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_R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1FD9C7" w14:textId="77777777" w:rsidR="00E26435" w:rsidRPr="00742F20" w:rsidRDefault="00E26435" w:rsidP="00CC241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742F20">
              <w:rPr>
                <w:rFonts w:ascii="Times New Roman" w:eastAsia="Times New Roman" w:hAnsi="Times New Roman" w:cs="Times New Roman"/>
                <w:color w:val="000000" w:themeColor="text1"/>
                <w:kern w:val="0"/>
                <w:sz w:val="22"/>
                <w:szCs w:val="22"/>
                <w:lang w:val="en-GB" w:eastAsia="en-US"/>
              </w:rPr>
              <w:t>TTGGTCCTTAGCCACTCCTTC</w:t>
            </w:r>
          </w:p>
        </w:tc>
      </w:tr>
      <w:bookmarkEnd w:id="0"/>
    </w:tbl>
    <w:p w14:paraId="2AEE4655" w14:textId="77777777" w:rsidR="00E26435" w:rsidRPr="0045309B" w:rsidRDefault="00E26435" w:rsidP="0045309B">
      <w:pPr>
        <w:rPr>
          <w:rFonts w:ascii="Times New Roman" w:hAnsi="Times New Roman" w:cs="Times New Roman"/>
        </w:rPr>
      </w:pPr>
    </w:p>
    <w:p w14:paraId="3AF79FD0" w14:textId="77777777" w:rsidR="0045309B" w:rsidRPr="00B51569" w:rsidRDefault="0045309B" w:rsidP="00E26435">
      <w:pPr>
        <w:spacing w:line="276" w:lineRule="auto"/>
        <w:rPr>
          <w:rFonts w:ascii="Times New Roman" w:hAnsi="Times New Roman" w:cs="Times New Roman"/>
          <w:sz w:val="24"/>
        </w:rPr>
      </w:pPr>
      <w:r w:rsidRPr="00B51569">
        <w:rPr>
          <w:rFonts w:ascii="Times New Roman" w:hAnsi="Times New Roman" w:cs="Times New Roman"/>
          <w:sz w:val="24"/>
        </w:rPr>
        <w:t>qPCR primers.</w:t>
      </w:r>
    </w:p>
    <w:p w14:paraId="5A0989C8" w14:textId="77777777" w:rsidR="0045309B" w:rsidRPr="0045309B" w:rsidRDefault="0045309B" w:rsidP="0045309B">
      <w:pPr>
        <w:rPr>
          <w:rFonts w:ascii="Times New Roman" w:hAnsi="Times New Roman" w:cs="Times New Roman"/>
        </w:rPr>
      </w:pPr>
    </w:p>
    <w:sectPr w:rsidR="0045309B" w:rsidRPr="004530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LY0MjYxNTayNLZQ0lEKTi0uzszPAykwqgUA9xut8SwAAAA="/>
  </w:docVars>
  <w:rsids>
    <w:rsidRoot w:val="0045309B"/>
    <w:rsid w:val="00207A0D"/>
    <w:rsid w:val="003A2D2D"/>
    <w:rsid w:val="0045309B"/>
    <w:rsid w:val="00E26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E0BA11"/>
  <w15:chartTrackingRefBased/>
  <w15:docId w15:val="{6FC05C63-692B-487C-8F28-A78768D0F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309B"/>
    <w:pPr>
      <w:widowControl w:val="0"/>
      <w:jc w:val="both"/>
    </w:pPr>
    <w:rPr>
      <w:rFonts w:eastAsiaTheme="minorEastAsia"/>
      <w:sz w:val="21"/>
      <w:szCs w:val="24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445</Characters>
  <Application>Microsoft Office Word</Application>
  <DocSecurity>0</DocSecurity>
  <Lines>49</Lines>
  <Paragraphs>34</Paragraphs>
  <ScaleCrop>false</ScaleCrop>
  <Company>Cleveland Clinic</Company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vlakova, Irina</dc:creator>
  <cp:keywords/>
  <dc:description/>
  <cp:lastModifiedBy>Zhevlakova, Irina</cp:lastModifiedBy>
  <cp:revision>2</cp:revision>
  <dcterms:created xsi:type="dcterms:W3CDTF">2024-01-23T17:18:00Z</dcterms:created>
  <dcterms:modified xsi:type="dcterms:W3CDTF">2024-01-25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44aa4dfaa224ba6d223ab6ac3a155383acbd44d2108ee612982e953f4bda85</vt:lpwstr>
  </property>
</Properties>
</file>